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y Intern</w:t>
      </w:r>
    </w:p>
    <w:bookmarkEnd w:id="20"/>
    <w:p>
      <w:pPr>
        <w:pStyle w:val="BodyText"/>
      </w:pPr>
      <w:r>
        <w:t xml:space="preserve">Dear Hiring Manager,</w:t>
      </w:r>
    </w:p>
    <w:p>
      <w:pPr>
        <w:pStyle w:val="BodyText"/>
      </w:pPr>
      <w:r>
        <w:t xml:space="preserve">With profound enthusiasm, I submit my application for the Photography Intern position at your esteemed studio in Myanmar Yangon. This</w:t>
      </w:r>
      <w:r>
        <w:t xml:space="preserve"> </w:t>
      </w:r>
      <w:r>
        <w:rPr>
          <w:bCs/>
          <w:b/>
        </w:rPr>
        <w:t xml:space="preserve">Internship Application Letter</w:t>
      </w:r>
      <w:r>
        <w:t xml:space="preserve"> </w:t>
      </w:r>
      <w:r>
        <w:t xml:space="preserve">represents not merely a professional opportunity, but a deeply personal commitment to immersing myself in the vibrant visual culture of Yangon – a city where ancient traditions collide with modern energy, creating unparalleled photographic narratives. As an aspiring</w:t>
      </w:r>
      <w:r>
        <w:t xml:space="preserve"> </w:t>
      </w:r>
      <w:r>
        <w:rPr>
          <w:bCs/>
          <w:b/>
        </w:rPr>
        <w:t xml:space="preserve">Photographer</w:t>
      </w:r>
      <w:r>
        <w:t xml:space="preserve">, I have long admired how your studio captures the soul of Myanmar Yangon through its authentic lens, and I am eager to contribute my passion while learning from your masterful storytelling.</w:t>
      </w:r>
    </w:p>
    <w:bookmarkStart w:id="21" w:name="why-yangon-why-photography"/>
    <w:p>
      <w:pPr>
        <w:pStyle w:val="Heading2"/>
      </w:pPr>
      <w:r>
        <w:t xml:space="preserve">Why Yangon? Why Photography?</w:t>
      </w:r>
    </w:p>
    <w:p>
      <w:pPr>
        <w:pStyle w:val="FirstParagraph"/>
      </w:pPr>
      <w:r>
        <w:t xml:space="preserve">My fascination with photography began during my travels through Southeast Asia, but it was Myanmar Yangon that ignited my true calling. While documenting the golden spires of Shwedagon Pagoda against the twilight sky, I witnessed how light transforms ordinary moments into cultural epiphanies – a realization that defines my artistic philosophy. In Yangon, every street corner tells a story: the rhythmic clatter of rickshaws near Bogyoke Aung San Market, monks' saffron robes dissolving into mist over Kandawgyi Lake, or the intricate patterns of hand-woven fabrics in Mingaladon's workshops. These are not just subjects; they are living archives demanding respectful documentation. I believe that as a</w:t>
      </w:r>
      <w:r>
        <w:t xml:space="preserve"> </w:t>
      </w:r>
      <w:r>
        <w:rPr>
          <w:bCs/>
          <w:b/>
        </w:rPr>
        <w:t xml:space="preserve">Photographer</w:t>
      </w:r>
      <w:r>
        <w:t xml:space="preserve">, my role extends beyond capturing images – it is to honor the dignity of people and places while revealing hidden layers of Yangon's identity.</w:t>
      </w:r>
    </w:p>
    <w:p>
      <w:pPr>
        <w:pStyle w:val="BodyText"/>
      </w:pPr>
      <w:r>
        <w:t xml:space="preserve">My academic journey at [Your University] has equipped me with technical precision in both film and digital workflows, but I seek deeper mastery within Yangon's unique context. The city's evolving visual landscape – where colonial architecture meets neon-lit modernity – requires an intern who understands cultural sensitivity as much as aperture settings. Unlike generic urban photography, my approach to Myanmar Yangon prioritizes community engagement: seeking permission before photographing elders in Inya Lake cafes, learning basic Burmese phrases to connect with street vendors, and understanding that every shutter click carries ethical responsibility.</w:t>
      </w:r>
    </w:p>
    <w:bookmarkEnd w:id="21"/>
    <w:bookmarkStart w:id="22" w:name="relevant-experience-skills"/>
    <w:p>
      <w:pPr>
        <w:pStyle w:val="Heading2"/>
      </w:pPr>
      <w:r>
        <w:t xml:space="preserve">Relevant Experience &amp; Skills</w:t>
      </w:r>
    </w:p>
    <w:p>
      <w:pPr>
        <w:pStyle w:val="FirstParagraph"/>
      </w:pPr>
      <w:r>
        <w:t xml:space="preserve">Over the past two years, I've developed a portfolio focused on cultural documentation that aligns with your studio's ethos. My most significant project, "Yangon Threads," involved photographing traditional weavers in Hlaing Tharyar over 12 weeks – an initiative that required building trust through weekly visits before capturing their intricate work. This wasn't merely technical practice; it taught me how patience yields authentic imagery (the resulting exhibition at Yangon Arts Center drew 300+ visitors). I mastered post-processing techniques using Lightroom and Capture One to preserve the natural color tones of Myanmar's landscapes – crucial for avoiding the "over-saturated tourist photo" pitfall common in travel photography.</w:t>
      </w:r>
    </w:p>
    <w:p>
      <w:pPr>
        <w:pStyle w:val="BodyText"/>
      </w:pPr>
      <w:r>
        <w:t xml:space="preserve">My technical toolkit includes proficiency with Canon EOS R5 systems, drone operation (certified under Myanmar Civil Aviation Authority regulations), and darkroom printing. However, what truly sets me apart is my understanding of Yangon-specific challenges: mastering natural light in monsoon-season humidity, navigating the city's complex traffic patterns safely while shooting on street corners, and respecting religious customs – like never photographing monks without explicit consent. I've also studied Myanmar's photographic history through Dr. Than Nyein's research on 1960s Yangon photojournalism, ensuring my work respects the legacy of local</w:t>
      </w:r>
      <w:r>
        <w:t xml:space="preserve"> </w:t>
      </w:r>
      <w:r>
        <w:rPr>
          <w:bCs/>
          <w:b/>
        </w:rPr>
        <w:t xml:space="preserve">Photographer</w:t>
      </w:r>
      <w:r>
        <w:t xml:space="preserve">s who documented Myanmar's transition.</w:t>
      </w:r>
    </w:p>
    <w:bookmarkEnd w:id="22"/>
    <w:bookmarkStart w:id="23" w:name="why-your-studio-what-i-offer"/>
    <w:p>
      <w:pPr>
        <w:pStyle w:val="Heading2"/>
      </w:pPr>
      <w:r>
        <w:t xml:space="preserve">Why Your Studio? What I Offer</w:t>
      </w:r>
    </w:p>
    <w:p>
      <w:pPr>
        <w:pStyle w:val="FirstParagraph"/>
      </w:pPr>
      <w:r>
        <w:t xml:space="preserve">Your recent project "Yangon in Frames: A Decade of Change" (exhibited at the National Museum) exemplified precisely the balance I aspire to achieve. Unlike generic travel agencies, your studio treats Yangon not as a backdrop but as a dynamic protagonist – something I've sought to emulate in my own work. As your Photography Intern, I will actively contribute by:</w:t>
      </w:r>
    </w:p>
    <w:p>
      <w:pPr>
        <w:numPr>
          <w:ilvl w:val="0"/>
          <w:numId w:val="1001"/>
        </w:numPr>
        <w:pStyle w:val="Compact"/>
      </w:pPr>
      <w:r>
        <w:rPr>
          <w:bCs/>
          <w:b/>
        </w:rPr>
        <w:t xml:space="preserve">Research &amp; Archival Support:</w:t>
      </w:r>
      <w:r>
        <w:t xml:space="preserve"> </w:t>
      </w:r>
      <w:r>
        <w:t xml:space="preserve">Compiling historical context for upcoming Yangon street photography projects using the National Library of Myanmar's digital archives</w:t>
      </w:r>
    </w:p>
    <w:p>
      <w:pPr>
        <w:numPr>
          <w:ilvl w:val="0"/>
          <w:numId w:val="1001"/>
        </w:numPr>
        <w:pStyle w:val="Compact"/>
      </w:pPr>
      <w:r>
        <w:rPr>
          <w:bCs/>
          <w:b/>
        </w:rPr>
        <w:t xml:space="preserve">Community Engagement:</w:t>
      </w:r>
      <w:r>
        <w:t xml:space="preserve"> </w:t>
      </w:r>
      <w:r>
        <w:t xml:space="preserve">Assisting in outreach to rural artisans near Inle Lake for collaborative projects, building bridges between urban and rural Myanmar narratives</w:t>
      </w:r>
    </w:p>
    <w:p>
      <w:pPr>
        <w:numPr>
          <w:ilvl w:val="0"/>
          <w:numId w:val="1001"/>
        </w:numPr>
        <w:pStyle w:val="Compact"/>
      </w:pPr>
      <w:r>
        <w:rPr>
          <w:bCs/>
          <w:b/>
        </w:rPr>
        <w:t xml:space="preserve">Technical Execution:</w:t>
      </w:r>
      <w:r>
        <w:t xml:space="preserve"> </w:t>
      </w:r>
      <w:r>
        <w:t xml:space="preserve">Managing photo shoots during Yangon's "golden hours" while ensuring all subjects are compensated fairly per Myanmar cultural preservation guidelines</w:t>
      </w:r>
    </w:p>
    <w:p>
      <w:pPr>
        <w:numPr>
          <w:ilvl w:val="0"/>
          <w:numId w:val="1001"/>
        </w:numPr>
        <w:pStyle w:val="Compact"/>
      </w:pPr>
      <w:r>
        <w:rPr>
          <w:bCs/>
          <w:b/>
        </w:rPr>
        <w:t xml:space="preserve">Cultural Liaison:</w:t>
      </w:r>
      <w:r>
        <w:t xml:space="preserve"> </w:t>
      </w:r>
      <w:r>
        <w:t xml:space="preserve">Serving as a translator for English-speaking clients visiting Shwe Dagon, with prior training in Burmese language basics</w:t>
      </w:r>
    </w:p>
    <w:p>
      <w:pPr>
        <w:pStyle w:val="FirstParagraph"/>
      </w:pPr>
      <w:r>
        <w:t xml:space="preserve">I recognize that internships in Myanmar Yangon demand adaptability – from navigating power outages during monsoon season to understanding the unspoken etiquette of photographing festivals. My recent experience volunteering with the Yangon Heritage Trust has prepared me for these realities: I learned to coordinate shoot schedules around public holidays, secure permits for temple photography, and develop contingency plans when weather disrupts outdoor sessions. This isn't just about being present; it's about being respectfully embedded in Yangon's ecosystem.</w:t>
      </w:r>
    </w:p>
    <w:bookmarkEnd w:id="23"/>
    <w:bookmarkStart w:id="24" w:name="my-commitment-to-myanmar-yangon"/>
    <w:p>
      <w:pPr>
        <w:pStyle w:val="Heading2"/>
      </w:pPr>
      <w:r>
        <w:t xml:space="preserve">My Commitment to Myanmar Yangon</w:t>
      </w:r>
    </w:p>
    <w:p>
      <w:pPr>
        <w:pStyle w:val="FirstParagraph"/>
      </w:pPr>
      <w:r>
        <w:t xml:space="preserve">What drives me is the belief that photography can be a force for cultural preservation in Myanmar. As Yangon rapidly modernizes, its visual heritage faces fragmentation – old wooden shophouses replaced by glass towers, traditional markets adapting to e-commerce. This</w:t>
      </w:r>
      <w:r>
        <w:t xml:space="preserve"> </w:t>
      </w:r>
      <w:r>
        <w:rPr>
          <w:bCs/>
          <w:b/>
        </w:rPr>
        <w:t xml:space="preserve">Internship Application Letter</w:t>
      </w:r>
      <w:r>
        <w:t xml:space="preserve"> </w:t>
      </w:r>
      <w:r>
        <w:t xml:space="preserve">represents my pledge to document these transitions with integrity. I've already begun creating a digital archive of Yangon's vanishing street vendors through the "Last Market" project, using techniques that respect their livelihoods while capturing their stories.</w:t>
      </w:r>
    </w:p>
    <w:p>
      <w:pPr>
        <w:pStyle w:val="BodyText"/>
      </w:pPr>
      <w:r>
        <w:t xml:space="preserve">I understand that becoming a true</w:t>
      </w:r>
      <w:r>
        <w:t xml:space="preserve"> </w:t>
      </w:r>
      <w:r>
        <w:rPr>
          <w:bCs/>
          <w:b/>
        </w:rPr>
        <w:t xml:space="preserve">Photographer</w:t>
      </w:r>
      <w:r>
        <w:t xml:space="preserve"> </w:t>
      </w:r>
      <w:r>
        <w:t xml:space="preserve">in Myanmar Yangon requires more than technical skill; it demands humility. I've spent months studying local customs: learning to remove shoes before entering homes for photo sessions, understanding the significance of the "blessing" ceremony before major shoots, and recognizing that in Myanmar culture, a photograph is never just an image – it's a gift. I am prepared to start as an intern not as a student of photography, but as a respectful apprentice to Yangon's visual language.</w:t>
      </w:r>
    </w:p>
    <w:bookmarkEnd w:id="24"/>
    <w:bookmarkStart w:id="25" w:name="conclusion"/>
    <w:p>
      <w:pPr>
        <w:pStyle w:val="Heading2"/>
      </w:pPr>
      <w:r>
        <w:t xml:space="preserve">Conclusion</w:t>
      </w:r>
    </w:p>
    <w:p>
      <w:pPr>
        <w:pStyle w:val="FirstParagraph"/>
      </w:pPr>
      <w:r>
        <w:t xml:space="preserve">My journey toward becoming a photographer has led me to Myanmar Yangon – not as a destination, but as my chosen home for artistic growth. I envision this internship as the first step in a lifelong collaboration with your studio and the people of Yangon. I will bring meticulous attention to detail, cultural sensitivity honed through direct experience, and an unwavering commitment to elevating Myanmar's visual narrative. In return, I seek not just technical training, but the opportunity to learn from masters who understand that in Yangon, every photograph carries a heartbeat.</w:t>
      </w:r>
    </w:p>
    <w:p>
      <w:pPr>
        <w:pStyle w:val="BodyText"/>
      </w:pPr>
      <w:r>
        <w:t xml:space="preserve">Thank you for considering my application. I have attached my portfolio showcasing work relevant to Myanmar Yangon's cultural landscape and welcome the opportunity to discuss how my background aligns with your studio's vision. I am available at your earliest convenience for an interview and can be reached at [Your Email] or +[Your Phone Number].</w:t>
      </w:r>
    </w:p>
    <w:bookmarkEnd w:id="25"/>
    <w:p>
      <w:pPr>
        <w:pStyle w:val="BodyText"/>
      </w:pPr>
      <w:r>
        <w:t xml:space="preserve">Respectfully Submitted,</w:t>
      </w:r>
    </w:p>
    <w:p>
      <w:pPr>
        <w:pStyle w:val="BodyText"/>
      </w:pPr>
      <w:r>
        <w:t xml:space="preserve">[Your Full Name]</w:t>
      </w:r>
    </w:p>
    <w:p>
      <w:pPr>
        <w:pStyle w:val="BodyText"/>
      </w:pPr>
      <w:r>
        <w:t xml:space="preserve">Photography Student, [Your University]</w:t>
      </w:r>
    </w:p>
    <w:p>
      <w:pPr>
        <w:pStyle w:val="BodyText"/>
      </w:pPr>
      <w:r>
        <w:t xml:space="preserve">Yangon, Myanmar | [Your Email] | [Your Phone Number]</w:t>
      </w:r>
    </w:p>
    <w:p>
      <w:pPr>
        <w:pStyle w:val="BodyText"/>
      </w:pPr>
      <w:r>
        <w:t xml:space="preserve">This Internship Application Letter was crafted with deep respect for the cultural context of Myanmar Yangon, reflecting authentic engagement with local photographic practices and ethical documentation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8T07:36:08Z</dcterms:created>
  <dcterms:modified xsi:type="dcterms:W3CDTF">2025-12-08T07:36:08Z</dcterms:modified>
</cp:coreProperties>
</file>

<file path=docProps/custom.xml><?xml version="1.0" encoding="utf-8"?>
<Properties xmlns="http://schemas.openxmlformats.org/officeDocument/2006/custom-properties" xmlns:vt="http://schemas.openxmlformats.org/officeDocument/2006/docPropsVTypes"/>
</file>